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8B6AE0" w:rsidRDefault="00867744">
      <w:pPr>
        <w:spacing w:before="240" w:after="200"/>
      </w:pPr>
      <w:proofErr w:type="spellStart"/>
      <w:r>
        <w:t>Juvéderm.Service</w:t>
      </w:r>
      <w:proofErr w:type="spellEnd"/>
      <w:r>
        <w:t xml:space="preserve"> </w:t>
      </w:r>
      <w:proofErr w:type="spellStart"/>
      <w:r>
        <w:t>Page.Windsor</w:t>
      </w:r>
      <w:proofErr w:type="spellEnd"/>
      <w:r>
        <w:t xml:space="preserve"> </w:t>
      </w:r>
      <w:proofErr w:type="spellStart"/>
      <w:r>
        <w:t>Dermatology.KA</w:t>
      </w:r>
      <w:proofErr w:type="spellEnd"/>
    </w:p>
    <w:p w14:paraId="00000002" w14:textId="77777777" w:rsidR="008B6AE0" w:rsidRDefault="00867744">
      <w:pPr>
        <w:spacing w:before="240" w:after="200"/>
      </w:pPr>
      <w:r>
        <w:t>/Juvéderm</w:t>
      </w:r>
    </w:p>
    <w:p w14:paraId="00000003" w14:textId="77777777" w:rsidR="008B6AE0" w:rsidRDefault="00867744">
      <w:pPr>
        <w:spacing w:before="240" w:after="200"/>
      </w:pPr>
      <w:r>
        <w:t>KW Juvéderm</w:t>
      </w:r>
    </w:p>
    <w:p w14:paraId="00000004" w14:textId="77777777" w:rsidR="008B6AE0" w:rsidRDefault="00867744">
      <w:pPr>
        <w:spacing w:before="240" w:after="200"/>
      </w:pPr>
      <w:r>
        <w:t xml:space="preserve">Meta: Juvéderm is the most popular Hyaluronic Acid filler in the country. This HA filler reduces fine lines and wrinkles, restores facial symmetry, and adds volume. </w:t>
      </w:r>
    </w:p>
    <w:p w14:paraId="00000005" w14:textId="77777777" w:rsidR="008B6AE0" w:rsidRDefault="00867744">
      <w:pPr>
        <w:spacing w:before="240" w:after="200"/>
      </w:pPr>
      <w:r>
        <w:t>Juvéderm Hyaluronic Acid Fillers at Windsor Dermatology</w:t>
      </w:r>
    </w:p>
    <w:p w14:paraId="00000006" w14:textId="555F3935" w:rsidR="008B6AE0" w:rsidRDefault="00867744">
      <w:pPr>
        <w:spacing w:before="240" w:after="200"/>
      </w:pPr>
      <w:r>
        <w:t>Juvéderm, the #1 selling face filler</w:t>
      </w:r>
      <w:r>
        <w:t xml:space="preserve"> in America, helps millions of people achieve a more youthful, rejuvenated appearance. This cosmetic injection is a non-surgical solution that reduces fine lines and wrinkles that form as we age. It</w:t>
      </w:r>
      <w:r>
        <w:t xml:space="preserve"> also restores facial symmetry and plumps u</w:t>
      </w:r>
      <w:r>
        <w:t>p areas suffering from age-related volume loss. This advanced,</w:t>
      </w:r>
      <w:r>
        <w:t xml:space="preserve"> Hyaluronic filler enhances facial features like the lips and cheeks. Juvéderm is FDA cleared and scientifically proven. When a skilled professional administers this type of HA injection, the trea</w:t>
      </w:r>
      <w:r>
        <w:t>tment requires no downtime, and results are natural-looking.</w:t>
      </w:r>
    </w:p>
    <w:p w14:paraId="00000007" w14:textId="77777777" w:rsidR="008B6AE0" w:rsidRDefault="00867744">
      <w:pPr>
        <w:spacing w:before="240" w:after="200"/>
      </w:pPr>
      <w:r>
        <w:t>If you want to renew and rejuvenate your appearance with Juvéderm, contact Windsor Dermatology. Schedule a complimentary consultation by calling 609-443-4500. Our skilled injection specialists ca</w:t>
      </w:r>
      <w:r>
        <w:t xml:space="preserve">n create the perfect treatment and help you achieve a more youthful, rejuvenated glow. </w:t>
      </w:r>
    </w:p>
    <w:p w14:paraId="00000008" w14:textId="77777777" w:rsidR="008B6AE0" w:rsidRDefault="00867744">
      <w:pPr>
        <w:spacing w:before="240" w:after="200"/>
      </w:pPr>
      <w:r>
        <w:t>Benefits of Juvéderm at Windsor Dermatology</w:t>
      </w:r>
    </w:p>
    <w:p w14:paraId="00000009" w14:textId="77777777" w:rsidR="008B6AE0" w:rsidRDefault="00867744">
      <w:pPr>
        <w:spacing w:before="240" w:after="200"/>
      </w:pPr>
      <w:r>
        <w:t>·</w:t>
      </w:r>
      <w:r>
        <w:rPr>
          <w:rFonts w:ascii="Times New Roman" w:eastAsia="Times New Roman" w:hAnsi="Times New Roman" w:cs="Times New Roman"/>
          <w:sz w:val="14"/>
          <w:szCs w:val="14"/>
        </w:rPr>
        <w:t xml:space="preserve">         </w:t>
      </w:r>
      <w:r>
        <w:t>Fill in fine lines and wrinkles</w:t>
      </w:r>
    </w:p>
    <w:p w14:paraId="0000000A" w14:textId="77777777" w:rsidR="008B6AE0" w:rsidRDefault="00867744">
      <w:pPr>
        <w:spacing w:before="240" w:after="200"/>
      </w:pPr>
      <w:r>
        <w:t>·</w:t>
      </w:r>
      <w:r>
        <w:rPr>
          <w:rFonts w:ascii="Times New Roman" w:eastAsia="Times New Roman" w:hAnsi="Times New Roman" w:cs="Times New Roman"/>
          <w:sz w:val="14"/>
          <w:szCs w:val="14"/>
        </w:rPr>
        <w:t xml:space="preserve">         </w:t>
      </w:r>
      <w:r>
        <w:t>Enhance and plump up lips during a lip augmentation</w:t>
      </w:r>
    </w:p>
    <w:p w14:paraId="0000000B" w14:textId="77777777" w:rsidR="008B6AE0" w:rsidRDefault="00867744">
      <w:pPr>
        <w:spacing w:before="240" w:after="200"/>
      </w:pPr>
      <w:r>
        <w:t>·</w:t>
      </w:r>
      <w:r>
        <w:rPr>
          <w:rFonts w:ascii="Times New Roman" w:eastAsia="Times New Roman" w:hAnsi="Times New Roman" w:cs="Times New Roman"/>
          <w:sz w:val="14"/>
          <w:szCs w:val="14"/>
        </w:rPr>
        <w:t xml:space="preserve">         </w:t>
      </w:r>
      <w:r>
        <w:t>Lift and c</w:t>
      </w:r>
      <w:r>
        <w:t>ontour cheeks during a cheek augmentation</w:t>
      </w:r>
    </w:p>
    <w:p w14:paraId="0000000C" w14:textId="77777777" w:rsidR="008B6AE0" w:rsidRDefault="00867744">
      <w:pPr>
        <w:spacing w:before="240" w:after="200"/>
      </w:pPr>
      <w:r>
        <w:t>·</w:t>
      </w:r>
      <w:r>
        <w:rPr>
          <w:rFonts w:ascii="Times New Roman" w:eastAsia="Times New Roman" w:hAnsi="Times New Roman" w:cs="Times New Roman"/>
          <w:sz w:val="14"/>
          <w:szCs w:val="14"/>
        </w:rPr>
        <w:t xml:space="preserve">         </w:t>
      </w:r>
      <w:r>
        <w:t>Smooths out scars</w:t>
      </w:r>
    </w:p>
    <w:p w14:paraId="0000000D" w14:textId="77777777" w:rsidR="008B6AE0" w:rsidRDefault="00867744">
      <w:pPr>
        <w:spacing w:before="240" w:after="200"/>
      </w:pPr>
      <w:r>
        <w:t>·</w:t>
      </w:r>
      <w:r>
        <w:rPr>
          <w:rFonts w:ascii="Times New Roman" w:eastAsia="Times New Roman" w:hAnsi="Times New Roman" w:cs="Times New Roman"/>
          <w:sz w:val="14"/>
          <w:szCs w:val="14"/>
        </w:rPr>
        <w:t xml:space="preserve">         </w:t>
      </w:r>
      <w:r>
        <w:t>Restores facial volume and symmetry</w:t>
      </w:r>
    </w:p>
    <w:p w14:paraId="0000000E" w14:textId="77777777" w:rsidR="008B6AE0" w:rsidRDefault="00867744">
      <w:pPr>
        <w:spacing w:before="240" w:after="200"/>
      </w:pPr>
      <w:r>
        <w:t>·</w:t>
      </w:r>
      <w:r>
        <w:rPr>
          <w:rFonts w:ascii="Times New Roman" w:eastAsia="Times New Roman" w:hAnsi="Times New Roman" w:cs="Times New Roman"/>
          <w:sz w:val="14"/>
          <w:szCs w:val="14"/>
        </w:rPr>
        <w:t xml:space="preserve">         </w:t>
      </w:r>
      <w:r>
        <w:t>Immediate, long-lasting results</w:t>
      </w:r>
    </w:p>
    <w:p w14:paraId="0000000F" w14:textId="77777777" w:rsidR="008B6AE0" w:rsidRDefault="00867744">
      <w:pPr>
        <w:spacing w:before="240" w:after="200"/>
      </w:pPr>
      <w:r>
        <w:t>·</w:t>
      </w:r>
      <w:r>
        <w:rPr>
          <w:rFonts w:ascii="Times New Roman" w:eastAsia="Times New Roman" w:hAnsi="Times New Roman" w:cs="Times New Roman"/>
          <w:sz w:val="14"/>
          <w:szCs w:val="14"/>
        </w:rPr>
        <w:t xml:space="preserve">         </w:t>
      </w:r>
      <w:r>
        <w:t>Smooth, rejuvenated appearance</w:t>
      </w:r>
    </w:p>
    <w:p w14:paraId="16A6E88C" w14:textId="77777777" w:rsidR="00867744" w:rsidRDefault="00867744" w:rsidP="00867744">
      <w:pPr>
        <w:spacing w:before="240" w:after="200"/>
      </w:pPr>
      <w:r>
        <w:t>Juvéderm Before and After*</w:t>
      </w:r>
    </w:p>
    <w:p w14:paraId="1C33FA02" w14:textId="77777777" w:rsidR="00867744" w:rsidRDefault="00867744" w:rsidP="00867744">
      <w:pPr>
        <w:spacing w:before="240" w:after="200"/>
      </w:pPr>
      <w:r>
        <w:t xml:space="preserve">Juvéderm's before and after images show how Hyaluronic acid fillers can rejuvenate the face. This filler reduces fine lines and wrinkles, restores facial symmetry, and plumps up areas suffering from age-related volume loss. As with any cosmetic treatment, results will vary.* </w:t>
      </w:r>
      <w:r>
        <w:lastRenderedPageBreak/>
        <w:t>However, the best and after pictures show what is possible when you receive Juvéderm injections at a reputable establishment.</w:t>
      </w:r>
    </w:p>
    <w:p w14:paraId="00000010" w14:textId="3BA1B20B" w:rsidR="008B6AE0" w:rsidRDefault="00867744">
      <w:pPr>
        <w:spacing w:before="240" w:after="200"/>
      </w:pPr>
      <w:r>
        <w:t>How Do Juvéderm Fillers Work?</w:t>
      </w:r>
    </w:p>
    <w:p w14:paraId="00000011" w14:textId="73584F85" w:rsidR="008B6AE0" w:rsidRDefault="00867744">
      <w:pPr>
        <w:spacing w:before="240" w:after="200"/>
      </w:pPr>
      <w:r>
        <w:t>Juvéderm is a cosmetic inje</w:t>
      </w:r>
      <w:r>
        <w:t>ction known as a dermal filler of facial filler. Its</w:t>
      </w:r>
      <w:r>
        <w:t xml:space="preserve"> formula consists of a smooth, clear gel derived from Hyaluronic Acid or HA. HA is a </w:t>
      </w:r>
      <w:r>
        <w:t>substance found in the body that occurs naturally</w:t>
      </w:r>
      <w:r>
        <w:t>. It works alongside collagen and elastin to keep the skin plump a</w:t>
      </w:r>
      <w:r>
        <w:t xml:space="preserve">nd hydrated. </w:t>
      </w:r>
    </w:p>
    <w:p w14:paraId="4D4FF325" w14:textId="7900443A" w:rsidR="00867744" w:rsidRDefault="00867744">
      <w:pPr>
        <w:spacing w:before="240" w:after="200"/>
      </w:pPr>
      <w:r>
        <w:t>As the name suggests, dermal</w:t>
      </w:r>
      <w:r>
        <w:t xml:space="preserve"> fillers are injections that are administered into the subcutaneous layer of skin. When injected, the </w:t>
      </w:r>
      <w:r>
        <w:t>substance fills in depressions and r</w:t>
      </w:r>
      <w:r>
        <w:t xml:space="preserve">estores volume loss. </w:t>
      </w:r>
    </w:p>
    <w:p w14:paraId="00000012" w14:textId="1B8B6289" w:rsidR="008B6AE0" w:rsidRDefault="00867744">
      <w:pPr>
        <w:spacing w:before="240" w:after="200"/>
      </w:pPr>
      <w:r>
        <w:t>HA fillers can be used with Botox or similar neuromodulator treatments to achieve facial rejuvenation.</w:t>
      </w:r>
    </w:p>
    <w:p w14:paraId="00000013" w14:textId="77777777" w:rsidR="008B6AE0" w:rsidRDefault="00867744">
      <w:pPr>
        <w:spacing w:before="240" w:after="200"/>
      </w:pPr>
      <w:r>
        <w:t>How Long Do Juvéderm Results Last?</w:t>
      </w:r>
    </w:p>
    <w:p w14:paraId="00000014" w14:textId="62864A5D" w:rsidR="008B6AE0" w:rsidRDefault="00867744">
      <w:pPr>
        <w:spacing w:before="240" w:after="200"/>
      </w:pPr>
      <w:r>
        <w:t>Facial fillers are temporary. Depending on the formulation used during your treatment, Juvéderm f</w:t>
      </w:r>
      <w:r>
        <w:t>iller results last from</w:t>
      </w:r>
      <w:r>
        <w:t xml:space="preserve"> 6 months to 2 years before the body naturally absorbs the filler.</w:t>
      </w:r>
    </w:p>
    <w:p w14:paraId="00000015" w14:textId="77777777" w:rsidR="008B6AE0" w:rsidRDefault="00867744">
      <w:pPr>
        <w:spacing w:before="240" w:after="200"/>
      </w:pPr>
      <w:r>
        <w:t>What Can Juvéderm Enhance and Rejuvenate?</w:t>
      </w:r>
    </w:p>
    <w:p w14:paraId="00000016" w14:textId="77777777" w:rsidR="008B6AE0" w:rsidRDefault="00867744">
      <w:pPr>
        <w:spacing w:before="240" w:after="200"/>
      </w:pPr>
      <w:r>
        <w:t>HA gel used in Juvéderm fillers work underneath the skin, plumping up the area and pushing up depressions. This treat</w:t>
      </w:r>
      <w:r>
        <w:t>ment can do the following:</w:t>
      </w:r>
    </w:p>
    <w:p w14:paraId="00000017" w14:textId="77777777" w:rsidR="008B6AE0" w:rsidRDefault="00867744">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Fills in acne scars</w:t>
      </w:r>
    </w:p>
    <w:p w14:paraId="00000018" w14:textId="02E4B89F" w:rsidR="008B6AE0" w:rsidRDefault="00867744">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Fills in under-</w:t>
      </w:r>
      <w:r>
        <w:rPr>
          <w:rFonts w:ascii="Times New Roman" w:eastAsia="Times New Roman" w:hAnsi="Times New Roman" w:cs="Times New Roman"/>
          <w:sz w:val="24"/>
          <w:szCs w:val="24"/>
        </w:rPr>
        <w:t>eye hollows</w:t>
      </w:r>
    </w:p>
    <w:p w14:paraId="00000019" w14:textId="77777777" w:rsidR="008B6AE0" w:rsidRDefault="00867744">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Softens glabellar lines</w:t>
      </w:r>
    </w:p>
    <w:p w14:paraId="0000001A" w14:textId="77777777" w:rsidR="008B6AE0" w:rsidRDefault="00867744">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Softens nasolabial folds</w:t>
      </w:r>
    </w:p>
    <w:p w14:paraId="0000001B" w14:textId="77777777" w:rsidR="008B6AE0" w:rsidRDefault="00867744">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Softens vertical lip lines</w:t>
      </w:r>
    </w:p>
    <w:p w14:paraId="0000001C" w14:textId="77777777" w:rsidR="008B6AE0" w:rsidRDefault="00867744">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Lifts, contours, and restores volume to the cheeks</w:t>
      </w:r>
    </w:p>
    <w:p w14:paraId="0000001D" w14:textId="77777777" w:rsidR="008B6AE0" w:rsidRDefault="00867744">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Enhances and defines lips</w:t>
      </w:r>
    </w:p>
    <w:p w14:paraId="0000001E" w14:textId="77777777" w:rsidR="008B6AE0" w:rsidRDefault="00867744">
      <w:pPr>
        <w:spacing w:before="240" w:after="200"/>
        <w:rPr>
          <w:rFonts w:ascii="Times New Roman" w:eastAsia="Times New Roman" w:hAnsi="Times New Roman" w:cs="Times New Roman"/>
          <w:sz w:val="24"/>
          <w:szCs w:val="24"/>
        </w:rPr>
      </w:pPr>
      <w:r>
        <w:rPr>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Volumizes pre-jowl depressions</w:t>
      </w:r>
    </w:p>
    <w:p w14:paraId="00000021" w14:textId="3A24F94F" w:rsidR="008B6AE0" w:rsidRDefault="00867744">
      <w:pPr>
        <w:spacing w:before="240" w:after="200"/>
        <w:rPr>
          <w:b/>
        </w:rPr>
      </w:pPr>
      <w:r>
        <w:rPr>
          <w:b/>
        </w:rPr>
        <w:t xml:space="preserve">THE COLLECTION LINE FROM </w:t>
      </w:r>
      <w:proofErr w:type="spellStart"/>
      <w:r>
        <w:rPr>
          <w:b/>
        </w:rPr>
        <w:t>JUVEDERM</w:t>
      </w:r>
      <w:proofErr w:type="spellEnd"/>
    </w:p>
    <w:p w14:paraId="00000022" w14:textId="61ADFAE7" w:rsidR="008B6AE0" w:rsidRDefault="00867744">
      <w:pPr>
        <w:shd w:val="clear" w:color="auto" w:fill="FFFFFF"/>
        <w:spacing w:before="240"/>
      </w:pPr>
      <w:r>
        <w:rPr>
          <w:b/>
          <w:u w:val="single"/>
        </w:rPr>
        <w:t>JUVÉDERM® XC</w:t>
      </w:r>
      <w:r>
        <w:t xml:space="preserve"> created </w:t>
      </w:r>
      <w:r>
        <w:t xml:space="preserve">to smooth </w:t>
      </w:r>
      <w:r>
        <w:t>marionette lines</w:t>
      </w:r>
      <w:r>
        <w:t xml:space="preserve"> and</w:t>
      </w:r>
      <w:r>
        <w:t xml:space="preserve"> parentheses lines (nasolabial </w:t>
      </w:r>
      <w:r>
        <w:t>folds.</w:t>
      </w:r>
      <w:r>
        <w:t xml:space="preserve">) </w:t>
      </w:r>
    </w:p>
    <w:p w14:paraId="00000023" w14:textId="4D30BC20" w:rsidR="008B6AE0" w:rsidRDefault="00867744">
      <w:pPr>
        <w:shd w:val="clear" w:color="auto" w:fill="FFFFFF"/>
        <w:spacing w:before="240"/>
      </w:pPr>
      <w:r>
        <w:rPr>
          <w:b/>
          <w:u w:val="single"/>
        </w:rPr>
        <w:t>JUVÉDERM VOLLURE™ XC</w:t>
      </w:r>
      <w:r>
        <w:t xml:space="preserve"> Created to</w:t>
      </w:r>
      <w:r>
        <w:t xml:space="preserve"> soften </w:t>
      </w:r>
      <w:r>
        <w:t>parentheses lines (nasolabial folds) and wrinkles by restoring volume around the nose and mouth.</w:t>
      </w:r>
    </w:p>
    <w:p w14:paraId="00000024" w14:textId="4DB807A5" w:rsidR="008B6AE0" w:rsidRDefault="00867744">
      <w:pPr>
        <w:shd w:val="clear" w:color="auto" w:fill="FFFFFF"/>
        <w:spacing w:before="240"/>
      </w:pPr>
      <w:r>
        <w:rPr>
          <w:b/>
          <w:u w:val="single"/>
        </w:rPr>
        <w:lastRenderedPageBreak/>
        <w:t>JUVÉDERM VOLUMA® XC</w:t>
      </w:r>
      <w:r>
        <w:t xml:space="preserve"> </w:t>
      </w:r>
      <w:r>
        <w:t>Created</w:t>
      </w:r>
      <w:r>
        <w:t xml:space="preserve"> to add volume to the cheek area to cor</w:t>
      </w:r>
      <w:r>
        <w:t>rect age-related volume loss.</w:t>
      </w:r>
    </w:p>
    <w:p w14:paraId="00000025" w14:textId="27841802" w:rsidR="008B6AE0" w:rsidRDefault="00867744">
      <w:pPr>
        <w:shd w:val="clear" w:color="auto" w:fill="FFFFFF"/>
        <w:spacing w:before="240"/>
      </w:pPr>
      <w:r>
        <w:rPr>
          <w:b/>
          <w:u w:val="single"/>
        </w:rPr>
        <w:t>JUVÉDERM VOLBELLA® XC</w:t>
      </w:r>
      <w:r>
        <w:t xml:space="preserve"> </w:t>
      </w:r>
      <w:r>
        <w:t>Created</w:t>
      </w:r>
      <w:r>
        <w:t xml:space="preserve"> to soften the appearance of vertical lip lines (known as </w:t>
      </w:r>
      <w:r>
        <w:t>smoker'</w:t>
      </w:r>
      <w:r>
        <w:t>s lines or perioral lines.</w:t>
      </w:r>
      <w:r>
        <w:t>) Volbella also</w:t>
      </w:r>
      <w:r>
        <w:t xml:space="preserve"> adds</w:t>
      </w:r>
      <w:r>
        <w:t xml:space="preserve"> subtle volume to lips.</w:t>
      </w:r>
    </w:p>
    <w:p w14:paraId="00000026" w14:textId="4B59C03D" w:rsidR="008B6AE0" w:rsidRDefault="00867744">
      <w:pPr>
        <w:spacing w:before="280" w:after="280"/>
        <w:jc w:val="both"/>
      </w:pPr>
      <w:r>
        <w:rPr>
          <w:b/>
          <w:u w:val="single"/>
        </w:rPr>
        <w:t>JUVÉDERM® Ultra XC</w:t>
      </w:r>
      <w:r>
        <w:t xml:space="preserve"> </w:t>
      </w:r>
      <w:r>
        <w:t>Created</w:t>
      </w:r>
      <w:r>
        <w:t xml:space="preserve"> </w:t>
      </w:r>
      <w:r>
        <w:t>to add fullness and plump lips and soften moderate</w:t>
      </w:r>
      <w:r>
        <w:t xml:space="preserve"> to severe parentheses lines (nasolabial folds.)</w:t>
      </w:r>
    </w:p>
    <w:p w14:paraId="00000027" w14:textId="77777777" w:rsidR="008B6AE0" w:rsidRDefault="00867744">
      <w:pPr>
        <w:spacing w:before="240" w:after="200"/>
      </w:pPr>
      <w:r>
        <w:t>Juvéderm Side Effects</w:t>
      </w:r>
    </w:p>
    <w:p w14:paraId="00000028" w14:textId="77777777" w:rsidR="008B6AE0" w:rsidRDefault="00867744">
      <w:pPr>
        <w:spacing w:before="240" w:after="200"/>
      </w:pPr>
      <w:r>
        <w:t>Juvéderm Hyaluronic Acid fillers are FDA cleared. This treatment totes an impressive safety profile. Juvéderm side effects are rare. However, some patients report experiencing mild effe</w:t>
      </w:r>
      <w:r>
        <w:t>cts, including redness, tenderness, firmness, bruising, swelling, and discoloration at the injection site. If Juvéderm side effects occur, they are mild and will go away within a few days. The best way to avoid side altogether is to select a reputable prov</w:t>
      </w:r>
      <w:r>
        <w:t>ider.</w:t>
      </w:r>
    </w:p>
    <w:p w14:paraId="00000029" w14:textId="66F183D9" w:rsidR="008B6AE0" w:rsidRDefault="00867744">
      <w:pPr>
        <w:spacing w:before="240" w:after="200"/>
      </w:pPr>
      <w:r>
        <w:t>Windsor Dermatology is a premier Juvéderm provider in the Windsor,</w:t>
      </w:r>
      <w:r>
        <w:t xml:space="preserve"> NJ, area. During your free consultation, you can discuss side effects with one of our skilled injection specialists.</w:t>
      </w:r>
    </w:p>
    <w:p w14:paraId="0000002A" w14:textId="77777777" w:rsidR="008B6AE0" w:rsidRDefault="00867744">
      <w:pPr>
        <w:spacing w:before="240" w:after="200"/>
      </w:pPr>
      <w:r>
        <w:t>How Much Does Juvéderm Cost?</w:t>
      </w:r>
    </w:p>
    <w:p w14:paraId="0000002B" w14:textId="77777777" w:rsidR="008B6AE0" w:rsidRDefault="00867744">
      <w:pPr>
        <w:spacing w:before="240" w:after="200"/>
      </w:pPr>
      <w:r>
        <w:t xml:space="preserve">The total Juvéderm cost will vary per </w:t>
      </w:r>
      <w:r>
        <w:t xml:space="preserve">patient. Individual cost depends on the treatment area and the formula used. During your consultation at Windsor Dermatology, you can discuss Juvéderm prices in detail with our staff. They customize treatment plans that achieve your aesthetic goals and at </w:t>
      </w:r>
      <w:r>
        <w:t>the most affordable price.</w:t>
      </w:r>
    </w:p>
    <w:p w14:paraId="0000002C" w14:textId="77777777" w:rsidR="008B6AE0" w:rsidRDefault="00867744">
      <w:pPr>
        <w:spacing w:before="240" w:after="200"/>
      </w:pPr>
      <w:r>
        <w:t>Juvéderm Hyaluronic Acid Fillers Near Me</w:t>
      </w:r>
    </w:p>
    <w:p w14:paraId="0000002D" w14:textId="4122966C" w:rsidR="008B6AE0" w:rsidRDefault="00867744">
      <w:pPr>
        <w:spacing w:before="240" w:after="200"/>
      </w:pPr>
      <w:r>
        <w:t>If you live in the Windsor area and want to learn how Juvéderm can help rejuvenate your appearance, contact Windsor Dermatology. We are a premier Juvéderm provider. In addition to offering</w:t>
      </w:r>
      <w:r>
        <w:t xml:space="preserve"> Juvéderm, we also provide Volbella Vollure, Ultra XC, </w:t>
      </w:r>
      <w:proofErr w:type="spellStart"/>
      <w:r>
        <w:t>Volluma</w:t>
      </w:r>
      <w:proofErr w:type="spellEnd"/>
      <w:r>
        <w:t xml:space="preserve"> Ultra Plus, and Restylane</w:t>
      </w:r>
      <w:r>
        <w:t xml:space="preserve"> Kysse. Call us at 609-442-4500 to schedule your free consultation and learn how to help you turn back the clock to achieve a more youthful appearance.</w:t>
      </w:r>
    </w:p>
    <w:p w14:paraId="0000002E" w14:textId="77777777" w:rsidR="008B6AE0" w:rsidRDefault="008B6AE0"/>
    <w:sectPr w:rsidR="008B6AE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tDQzMzUzNzaxNDdS0lEKTi0uzszPAykwrAUAS1ZZeiwAAAA="/>
  </w:docVars>
  <w:rsids>
    <w:rsidRoot w:val="008B6AE0"/>
    <w:rsid w:val="00867744"/>
    <w:rsid w:val="008B6A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3ACD4"/>
  <w15:docId w15:val="{8021BE01-C002-481A-A291-F0B7DE5E7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780</Words>
  <Characters>4637</Characters>
  <Application>Microsoft Office Word</Application>
  <DocSecurity>0</DocSecurity>
  <Lines>81</Lines>
  <Paragraphs>52</Paragraphs>
  <ScaleCrop>false</ScaleCrop>
  <Company/>
  <LinksUpToDate>false</LinksUpToDate>
  <CharactersWithSpaces>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4-08T23:54:00Z</dcterms:created>
  <dcterms:modified xsi:type="dcterms:W3CDTF">2021-04-09T00:07:00Z</dcterms:modified>
</cp:coreProperties>
</file>